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keen interest in the Marine Engineer position at your esteemed organization in Indonesia Jakarta. With a profound passion for maritime engineering and over [X years] of hands-on experience in designing, maintaining, and optimizing marine systems, I am confident in my ability to contribute effectively to your team. My professional journey has been deeply rooted in the dynamic and challenging environment of Indonesia Jakarta, where I have honed my expertise in marine engineering while aligning with the unique demands of this bustling maritime hub.</w:t>
      </w:r>
    </w:p>
    <w:p>
      <w:pPr>
        <w:pStyle w:val="BodyText"/>
      </w:pPr>
      <w:r>
        <w:t xml:space="preserve">As a certified Marine Engineer, I have dedicated my career to ensuring the safe, efficient, and sustainable operation of vessels and offshore structures. My work spans a wide range of responsibilities, including but not limited to engine room operations, propulsion system maintenance, fuel efficiency optimization, and compliance with international maritime regulations such as the International Maritime Organization (IMO) standards. In Indonesia Jakarta's rapidly growing maritime sector—home to major ports like Tanjung Priok and the strategic location of the Sunda Strait—I have consistently adapted my skills to meet the region’s specific needs, whether it be navigating tropical weather conditions or addressing operational challenges in a high-traffic shipping corridor.</w:t>
      </w:r>
    </w:p>
    <w:p>
      <w:pPr>
        <w:pStyle w:val="BodyText"/>
      </w:pPr>
      <w:r>
        <w:t xml:space="preserve">What sets me apart is my ability to blend technical expertise with a deep understanding of Indonesia Jakarta’s maritime landscape. For instance, during my tenure at [Previous Company Name], I led the overhaul of a fleet of cargo vessels operating between Jakarta and other key Indonesian islands. This project required meticulous planning, collaboration with local stakeholders, and adherence to both national and international safety protocols. My efforts not only improved the vessels’ operational efficiency but also reduced downtime by 15%, contributing significantly to the company’s profitability. Such experiences have solidified my commitment to excellence in marine engineering while fostering a strong connection to Indonesia Jakarta’s maritime industry.</w:t>
      </w:r>
    </w:p>
    <w:p>
      <w:pPr>
        <w:pStyle w:val="BodyText"/>
      </w:pPr>
      <w:r>
        <w:t xml:space="preserve">Furthermore, I am well-versed in the latest advancements in marine technology, including digital monitoring systems and eco-friendly propulsion solutions. In Indonesia Jakarta, where environmental sustainability is gaining traction due to increasing regulatory pressures and public awareness, my knowledge of green technologies has been a valuable asset. For example, I recently implemented a fuel-saving algorithm for a client’s offshore drilling platform, which reduced carbon emissions by 12% while maintaining optimal performance. This aligns with the broader goals of Indonesia Jakarta’s maritime sector to balance economic growth with environmental stewardship.</w:t>
      </w:r>
    </w:p>
    <w:p>
      <w:pPr>
        <w:pStyle w:val="BodyText"/>
      </w:pPr>
      <w:r>
        <w:t xml:space="preserve">Another critical aspect of my profile is my ability to thrive in multicultural and high-pressure environments. Indonesia Jakarta’s diverse workforce and global shipping networks demand engineers who can communicate effectively across cultures and manage complex projects under tight deadlines. I have consistently demonstrated this through my work with international teams, where I acted as a bridge between technical specifications and operational realities. My fluency in [language, e.g., Indonesian] further enhances my ability to collaborate with local partners and ensure seamless project execution.</w:t>
      </w:r>
    </w:p>
    <w:p>
      <w:pPr>
        <w:pStyle w:val="BodyText"/>
      </w:pPr>
      <w:r>
        <w:t xml:space="preserve">I am particularly drawn to your organization because of its reputation for innovation and leadership in the marine engineering sector. Indonesia Jakarta’s strategic position as a gateway for trade between Asia and the rest of the world presents unique opportunities for engineers who can navigate both technical and logistical challenges. I am eager to contribute my expertise in marine systems, problem-solving acumen, and dedication to safety to support your mission of excellence. Whether it involves troubleshooting complex machinery, optimizing vessel performance, or ensuring compliance with stringent regulations, I am prepared to deliver results that align with your organizational goals.</w:t>
      </w:r>
    </w:p>
    <w:p>
      <w:pPr>
        <w:pStyle w:val="BodyText"/>
      </w:pPr>
      <w:r>
        <w:t xml:space="preserve">My professional journey has been guided by a commitment to continuous learning and adaptability. In Indonesia Jakarta, where the maritime industry is constantly evolving due to technological advancements and shifting global trends, I have made it a priority to stay updated through certifications such as [specific certifications, e.g., Advanced Marine Engineering Course from [Institution]]. This has equipped me with the knowledge to tackle emerging challenges, such as integrating automation into ship operations or addressing the maintenance demands of aging fleet infrastructure.</w:t>
      </w:r>
    </w:p>
    <w:p>
      <w:pPr>
        <w:pStyle w:val="BodyText"/>
      </w:pPr>
      <w:r>
        <w:t xml:space="preserve">In conclusion, I am enthusiastic about the opportunity to join your team and contribute my skills as a Marine Engineer in Indonesia Jakarta. My experience, technical proficiency, and passion for maritime engineering make me a strong candidate for this role. I would welcome the chance to discuss how my background aligns with your organization’s needs and how I can contribute to its continued success in the region.</w:t>
      </w:r>
    </w:p>
    <w:p>
      <w:pPr>
        <w:pStyle w:val="BodyText"/>
      </w:pPr>
      <w:r>
        <w:t xml:space="preserve">Thank you for considering my application. I look forward to the possibility of working together and making a meaningful impact in Indonesia Jakarta’s maritime industr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1:50:09Z</dcterms:created>
  <dcterms:modified xsi:type="dcterms:W3CDTF">2026-07-23T11:50:09Z</dcterms:modified>
</cp:coreProperties>
</file>

<file path=docProps/custom.xml><?xml version="1.0" encoding="utf-8"?>
<Properties xmlns="http://schemas.openxmlformats.org/officeDocument/2006/custom-properties" xmlns:vt="http://schemas.openxmlformats.org/officeDocument/2006/docPropsVTypes"/>
</file>